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3D3AF2" w:rsidP="003D3AF2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3D3AF2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23417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34178" w:rsidRPr="00322389" w:rsidRDefault="006674A5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2E68EC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CD147A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CD147A" w:rsidRPr="00B1128D" w:rsidRDefault="00CD147A" w:rsidP="001E6B22">
            <w:r w:rsidRPr="00B1128D">
              <w:t>ПРЕДЛАГАЧ ПРОПИСА</w:t>
            </w:r>
          </w:p>
        </w:tc>
        <w:tc>
          <w:tcPr>
            <w:tcW w:w="5598" w:type="dxa"/>
          </w:tcPr>
          <w:p w:rsidR="00CD147A" w:rsidRDefault="00CD147A" w:rsidP="00CD14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Предсједник</w:t>
            </w:r>
            <w:proofErr w:type="spellEnd"/>
            <w:r>
              <w:t xml:space="preserve"> </w:t>
            </w:r>
            <w:proofErr w:type="spellStart"/>
            <w:r>
              <w:t>Општине</w:t>
            </w:r>
            <w:proofErr w:type="spellEnd"/>
            <w:r>
              <w:t xml:space="preserve"> </w:t>
            </w:r>
            <w:proofErr w:type="spellStart"/>
            <w:r>
              <w:t>Никшић</w:t>
            </w:r>
            <w:proofErr w:type="spellEnd"/>
          </w:p>
          <w:p w:rsidR="00CD147A" w:rsidRPr="00CD2130" w:rsidRDefault="00CD147A" w:rsidP="00CD14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Дирекциј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имовину</w:t>
            </w:r>
            <w:proofErr w:type="spellEnd"/>
          </w:p>
        </w:tc>
      </w:tr>
      <w:tr w:rsidR="00CD147A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CD147A" w:rsidRDefault="00CD147A" w:rsidP="001E6B22">
            <w:r w:rsidRPr="00B1128D">
              <w:t>НАЗИВ ПРОПИСА</w:t>
            </w:r>
          </w:p>
        </w:tc>
        <w:tc>
          <w:tcPr>
            <w:tcW w:w="5598" w:type="dxa"/>
          </w:tcPr>
          <w:p w:rsidR="00CD147A" w:rsidRPr="00BC25EE" w:rsidRDefault="00CD147A" w:rsidP="007371B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 w:rsidRPr="00CD147A">
              <w:t>Одлука</w:t>
            </w:r>
            <w:proofErr w:type="spellEnd"/>
            <w:r w:rsidRPr="00CD147A">
              <w:t xml:space="preserve">   </w:t>
            </w:r>
            <w:r w:rsidR="00353DD0" w:rsidRPr="00353DD0">
              <w:t xml:space="preserve">о  </w:t>
            </w:r>
            <w:proofErr w:type="spellStart"/>
            <w:r w:rsidR="00353DD0" w:rsidRPr="00353DD0">
              <w:t>расписивњу</w:t>
            </w:r>
            <w:proofErr w:type="spellEnd"/>
            <w:r w:rsidR="00353DD0" w:rsidRPr="00353DD0">
              <w:t xml:space="preserve"> </w:t>
            </w:r>
            <w:proofErr w:type="spellStart"/>
            <w:r w:rsidR="00353DD0" w:rsidRPr="00353DD0">
              <w:t>огласа</w:t>
            </w:r>
            <w:proofErr w:type="spellEnd"/>
            <w:r w:rsidR="00353DD0" w:rsidRPr="00353DD0">
              <w:t xml:space="preserve"> </w:t>
            </w:r>
            <w:proofErr w:type="spellStart"/>
            <w:r w:rsidR="00353DD0" w:rsidRPr="00353DD0">
              <w:t>за</w:t>
            </w:r>
            <w:proofErr w:type="spellEnd"/>
            <w:r w:rsidR="00353DD0" w:rsidRPr="00353DD0">
              <w:t xml:space="preserve"> </w:t>
            </w:r>
            <w:proofErr w:type="spellStart"/>
            <w:r w:rsidR="00353DD0" w:rsidRPr="00353DD0">
              <w:t>давање</w:t>
            </w:r>
            <w:proofErr w:type="spellEnd"/>
            <w:r w:rsidR="00353DD0" w:rsidRPr="00353DD0">
              <w:t xml:space="preserve"> у </w:t>
            </w:r>
            <w:proofErr w:type="spellStart"/>
            <w:r w:rsidR="00353DD0" w:rsidRPr="00353DD0">
              <w:t>закуп</w:t>
            </w:r>
            <w:proofErr w:type="spellEnd"/>
            <w:r w:rsidR="00353DD0" w:rsidRPr="00353DD0">
              <w:t xml:space="preserve"> </w:t>
            </w:r>
            <w:proofErr w:type="spellStart"/>
            <w:r w:rsidR="00353DD0" w:rsidRPr="00353DD0">
              <w:t>јавним</w:t>
            </w:r>
            <w:proofErr w:type="spellEnd"/>
            <w:r w:rsidR="00353DD0" w:rsidRPr="00353DD0">
              <w:t xml:space="preserve"> </w:t>
            </w:r>
            <w:proofErr w:type="spellStart"/>
            <w:r w:rsidR="00353DD0" w:rsidRPr="00353DD0">
              <w:t>надметањем</w:t>
            </w:r>
            <w:proofErr w:type="spellEnd"/>
            <w:r w:rsidR="00353DD0" w:rsidRPr="00353DD0">
              <w:t xml:space="preserve"> </w:t>
            </w:r>
            <w:proofErr w:type="spellStart"/>
            <w:r w:rsidR="00353DD0" w:rsidRPr="00353DD0">
              <w:t>пословн</w:t>
            </w:r>
            <w:proofErr w:type="spellEnd"/>
            <w:r w:rsidR="007371B3">
              <w:rPr>
                <w:lang w:val="sr-Cyrl-ME"/>
              </w:rPr>
              <w:t>их</w:t>
            </w:r>
            <w:r w:rsidR="00353DD0" w:rsidRPr="00353DD0">
              <w:t xml:space="preserve"> </w:t>
            </w:r>
            <w:proofErr w:type="spellStart"/>
            <w:r w:rsidR="00353DD0" w:rsidRPr="00353DD0">
              <w:t>простора</w:t>
            </w:r>
            <w:proofErr w:type="spellEnd"/>
            <w:r w:rsidR="00353DD0" w:rsidRPr="00353DD0">
              <w:t xml:space="preserve"> </w:t>
            </w:r>
            <w:proofErr w:type="spellStart"/>
            <w:r w:rsidR="00353DD0" w:rsidRPr="00353DD0">
              <w:t>власништво</w:t>
            </w:r>
            <w:proofErr w:type="spellEnd"/>
            <w:r w:rsidR="00353DD0" w:rsidRPr="00353DD0">
              <w:t xml:space="preserve"> </w:t>
            </w:r>
            <w:proofErr w:type="spellStart"/>
            <w:r w:rsidR="00353DD0" w:rsidRPr="00353DD0">
              <w:t>општине</w:t>
            </w:r>
            <w:proofErr w:type="spellEnd"/>
            <w:r w:rsidR="00353DD0" w:rsidRPr="00353DD0">
              <w:t xml:space="preserve"> </w:t>
            </w:r>
            <w:proofErr w:type="spellStart"/>
            <w:r w:rsidR="00353DD0" w:rsidRPr="00353DD0">
              <w:t>Никшић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proofErr w:type="gram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234178" w:rsidRPr="00234178" w:rsidRDefault="00234178" w:rsidP="00234178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234178" w:rsidRDefault="0053043A" w:rsidP="00234178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="00234178"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5304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хтјев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м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во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353DD0" w:rsidRPr="00353DD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9 </w:t>
            </w:r>
            <w:proofErr w:type="spellStart"/>
            <w:r w:rsidR="00353DD0" w:rsidRPr="00353DD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</w:t>
            </w:r>
            <w:proofErr w:type="spellEnd"/>
            <w:r w:rsidR="00353DD0" w:rsidRPr="00353DD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1 и  2 и </w:t>
            </w:r>
            <w:proofErr w:type="spellStart"/>
            <w:r w:rsidR="00353DD0" w:rsidRPr="00353DD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u</w:t>
            </w:r>
            <w:proofErr w:type="spellEnd"/>
            <w:r w:rsidR="00353DD0" w:rsidRPr="00353DD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0 </w:t>
            </w:r>
            <w:proofErr w:type="spellStart"/>
            <w:r w:rsidR="00353DD0" w:rsidRPr="00353DD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="00353DD0" w:rsidRPr="00353DD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21/09 и 40/11),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892978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8 </w:t>
            </w:r>
            <w:proofErr w:type="spellStart"/>
            <w:r w:rsidR="00892978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="00892978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="00892978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="00892978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2/18, 34/19 и 38/20),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5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едбе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аји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вању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и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4/10),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</w:t>
            </w:r>
            <w:r w:rsidR="00513372" w:rsidRP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 -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3043A" w:rsidRPr="00FF5CFF" w:rsidRDefault="0053043A" w:rsidP="00FF5C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итање</w:t>
            </w:r>
            <w:proofErr w:type="gramEnd"/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х</w:t>
            </w:r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лази</w:t>
            </w:r>
            <w:proofErr w:type="spellEnd"/>
            <w:r w:rsidR="001A377F"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r w:rsidR="00AB3F1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улици Народних хероја</w:t>
            </w:r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бр. 8</w:t>
            </w:r>
            <w:r w:rsidRP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513372" w:rsidRPr="00513372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ј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о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к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т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r w:rsidR="00AB3F1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а његовим давањем у закуп може приходовати значајна финансијска средства;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AB3F1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здвајала значајна финансијска средства за његово одржавање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т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а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олик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војил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т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а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  <w:p w:rsidR="001D40E5" w:rsidRPr="00513372" w:rsidRDefault="0053043A" w:rsidP="00882CA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У “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</w:t>
            </w:r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ни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тао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искоршћен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е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лови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штво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а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ти</w:t>
            </w:r>
            <w:proofErr w:type="spellEnd"/>
            <w:r w:rsidR="0051337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F37BA" w:rsidRPr="00AB3F12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B3F12" w:rsidRPr="00AB3F12" w:rsidRDefault="00AB3F12" w:rsidP="00AB3F12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3.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53043A" w:rsidRPr="0053043A" w:rsidRDefault="0053043A" w:rsidP="0053043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53043A" w:rsidRDefault="0053043A" w:rsidP="0053043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53043A" w:rsidRPr="0053043A" w:rsidRDefault="0053043A" w:rsidP="0053043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="00882CA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кладу</w:t>
            </w:r>
            <w:proofErr w:type="spellEnd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ом</w:t>
            </w:r>
            <w:proofErr w:type="spellEnd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вршила</w:t>
            </w:r>
            <w:proofErr w:type="spellEnd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сполагање</w:t>
            </w:r>
            <w:proofErr w:type="spellEnd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ом</w:t>
            </w:r>
            <w:proofErr w:type="spellEnd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077C4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ом</w:t>
            </w:r>
            <w:proofErr w:type="spellEnd"/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9F37BA" w:rsidRDefault="0053043A" w:rsidP="007371B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</w:t>
            </w:r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штина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вршити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ају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х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н</w:t>
            </w:r>
            <w:proofErr w:type="spellEnd"/>
            <w:r w:rsidR="007371B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х</w:t>
            </w:r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A0A84" w:rsidRDefault="00DA0A84" w:rsidP="00DA0A84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A0A84" w:rsidRPr="00DA0A84" w:rsidRDefault="00882CA1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</w:t>
            </w:r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ати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у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DA0A84" w:rsidRPr="00DA0A84" w:rsidRDefault="00882CA1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ћ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DA0A84" w:rsidRPr="00DA0A84" w:rsidRDefault="00DA0A84" w:rsidP="00AB3F1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DA0A84" w:rsidP="00AB3F1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</w:t>
            </w:r>
            <w:r w:rsidR="00FF5CF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9E489E" w:rsidRDefault="00DA0A84" w:rsidP="00DA0A8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  <w:p w:rsidR="00DA0A84" w:rsidRDefault="00DA0A84" w:rsidP="00DA0A84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DA0A84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плементаци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д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AB3F12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овал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дућег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ц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и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ћ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сечно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жавањ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кнад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уналне</w:t>
            </w:r>
            <w:proofErr w:type="spellEnd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1A377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слуг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AB3F12" w:rsidRDefault="00AB3F12" w:rsidP="00AB3F1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AB3F12" w:rsidRDefault="00AB3F12" w:rsidP="00AB3F1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AB3F12" w:rsidRPr="00AB3F12" w:rsidRDefault="00AB3F12" w:rsidP="00AB3F12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387AB7" w:rsidRPr="00387AB7" w:rsidRDefault="00387AB7" w:rsidP="00387AB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</w:p>
          <w:p w:rsid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</w:t>
            </w:r>
            <w:proofErr w:type="spellStart"/>
            <w:proofErr w:type="gramStart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гестије</w:t>
            </w:r>
            <w:proofErr w:type="spellEnd"/>
            <w:proofErr w:type="gramEnd"/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ше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CD147A" w:rsidRDefault="00DA0A84" w:rsidP="00CD147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CD147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A0A84" w:rsidRPr="00DA0A84" w:rsidRDefault="00DA0A84" w:rsidP="00DA0A8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A0A84" w:rsidRDefault="00DA0A84" w:rsidP="00DA0A84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DA0A84" w:rsidRPr="00DA0A84" w:rsidRDefault="00DA0A84" w:rsidP="00DA0A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A0A84" w:rsidRPr="00FF5CFF" w:rsidRDefault="00CD147A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="00DA0A84" w:rsidRPr="00DA0A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DA0A84" w:rsidRPr="000511F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A0A84" w:rsidRPr="00DA0A84" w:rsidRDefault="00DA0A84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A0A84" w:rsidRPr="00AB3F12" w:rsidRDefault="00DA0A84" w:rsidP="00DA0A84">
      <w:pPr>
        <w:rPr>
          <w:rFonts w:ascii="Arial" w:hAnsi="Arial" w:cs="Arial"/>
          <w:b/>
          <w:lang w:val="sr-Cyrl-ME"/>
        </w:rPr>
      </w:pPr>
      <w:proofErr w:type="spellStart"/>
      <w:r>
        <w:rPr>
          <w:rFonts w:ascii="Arial" w:hAnsi="Arial" w:cs="Arial"/>
          <w:b/>
        </w:rPr>
        <w:t>Датум</w:t>
      </w:r>
      <w:proofErr w:type="spellEnd"/>
      <w:r>
        <w:rPr>
          <w:rFonts w:ascii="Arial" w:hAnsi="Arial" w:cs="Arial"/>
          <w:b/>
        </w:rPr>
        <w:t xml:space="preserve"> и </w:t>
      </w:r>
      <w:proofErr w:type="spellStart"/>
      <w:r>
        <w:rPr>
          <w:rFonts w:ascii="Arial" w:hAnsi="Arial" w:cs="Arial"/>
          <w:b/>
        </w:rPr>
        <w:t>мјесто</w:t>
      </w:r>
      <w:proofErr w:type="spellEnd"/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</w:t>
      </w:r>
      <w:r w:rsidR="00AB3F12">
        <w:rPr>
          <w:rFonts w:ascii="Arial" w:hAnsi="Arial" w:cs="Arial"/>
          <w:b/>
        </w:rPr>
        <w:t>ДИРЕКТОР</w:t>
      </w:r>
    </w:p>
    <w:p w:rsidR="00DA0A84" w:rsidRPr="00DA0A84" w:rsidRDefault="00DA0A84" w:rsidP="00DA0A84">
      <w:pPr>
        <w:rPr>
          <w:rFonts w:ascii="Arial" w:hAnsi="Arial" w:cs="Arial"/>
          <w:b/>
        </w:rPr>
      </w:pPr>
    </w:p>
    <w:p w:rsidR="00972845" w:rsidRPr="00972845" w:rsidRDefault="00DA0A84" w:rsidP="00DA0A84">
      <w:pPr>
        <w:rPr>
          <w:rFonts w:ascii="Arial" w:hAnsi="Arial" w:cs="Arial"/>
          <w:color w:val="365F91" w:themeColor="accent1" w:themeShade="BF"/>
        </w:rPr>
      </w:pPr>
      <w:proofErr w:type="spellStart"/>
      <w:r w:rsidRPr="00DA0A84">
        <w:rPr>
          <w:rFonts w:ascii="Arial" w:hAnsi="Arial" w:cs="Arial"/>
          <w:b/>
        </w:rPr>
        <w:t>Никшић</w:t>
      </w:r>
      <w:proofErr w:type="spellEnd"/>
      <w:r w:rsidRPr="00DA0A84">
        <w:rPr>
          <w:rFonts w:ascii="Arial" w:hAnsi="Arial" w:cs="Arial"/>
          <w:b/>
        </w:rPr>
        <w:t xml:space="preserve">, </w:t>
      </w:r>
      <w:proofErr w:type="gramStart"/>
      <w:r w:rsidR="008752A0">
        <w:rPr>
          <w:rFonts w:ascii="Arial" w:hAnsi="Arial" w:cs="Arial"/>
          <w:b/>
          <w:lang w:val="sr-Cyrl-ME"/>
        </w:rPr>
        <w:t>28</w:t>
      </w:r>
      <w:r w:rsidR="00AB3F12">
        <w:rPr>
          <w:rFonts w:ascii="Arial" w:hAnsi="Arial" w:cs="Arial"/>
          <w:b/>
        </w:rPr>
        <w:t>.</w:t>
      </w:r>
      <w:r w:rsidR="008752A0">
        <w:rPr>
          <w:rFonts w:ascii="Arial" w:hAnsi="Arial" w:cs="Arial"/>
          <w:b/>
          <w:lang w:val="sr-Cyrl-ME"/>
        </w:rPr>
        <w:t>фебруар</w:t>
      </w:r>
      <w:r w:rsidRPr="00DA0A84">
        <w:rPr>
          <w:rFonts w:ascii="Arial" w:hAnsi="Arial" w:cs="Arial"/>
          <w:b/>
        </w:rPr>
        <w:t xml:space="preserve">  202</w:t>
      </w:r>
      <w:r w:rsidR="00AB3F12">
        <w:rPr>
          <w:rFonts w:ascii="Arial" w:hAnsi="Arial" w:cs="Arial"/>
          <w:b/>
          <w:lang w:val="sr-Cyrl-ME"/>
        </w:rPr>
        <w:t>2</w:t>
      </w:r>
      <w:proofErr w:type="gramEnd"/>
      <w:r w:rsidRPr="00DA0A84">
        <w:rPr>
          <w:rFonts w:ascii="Arial" w:hAnsi="Arial" w:cs="Arial"/>
          <w:b/>
        </w:rPr>
        <w:t xml:space="preserve">. </w:t>
      </w:r>
      <w:proofErr w:type="spellStart"/>
      <w:proofErr w:type="gramStart"/>
      <w:r w:rsidRPr="00DA0A84">
        <w:rPr>
          <w:rFonts w:ascii="Arial" w:hAnsi="Arial" w:cs="Arial"/>
          <w:b/>
        </w:rPr>
        <w:t>годин</w:t>
      </w:r>
      <w:r w:rsidR="008752A0">
        <w:rPr>
          <w:rFonts w:ascii="Arial" w:hAnsi="Arial" w:cs="Arial"/>
          <w:b/>
        </w:rPr>
        <w:t>е</w:t>
      </w:r>
      <w:proofErr w:type="spellEnd"/>
      <w:proofErr w:type="gramEnd"/>
      <w:r w:rsidR="008752A0">
        <w:rPr>
          <w:rFonts w:ascii="Arial" w:hAnsi="Arial" w:cs="Arial"/>
          <w:b/>
        </w:rPr>
        <w:t xml:space="preserve">    </w:t>
      </w:r>
      <w:r w:rsidR="008752A0">
        <w:rPr>
          <w:rFonts w:ascii="Arial" w:hAnsi="Arial" w:cs="Arial"/>
          <w:b/>
        </w:rPr>
        <w:tab/>
        <w:t xml:space="preserve">      </w:t>
      </w:r>
      <w:r w:rsidR="008752A0">
        <w:rPr>
          <w:rFonts w:ascii="Arial" w:hAnsi="Arial" w:cs="Arial"/>
          <w:b/>
          <w:lang w:val="sr-Cyrl-ME"/>
        </w:rPr>
        <w:t xml:space="preserve">           </w:t>
      </w:r>
      <w:bookmarkStart w:id="0" w:name="_GoBack"/>
      <w:bookmarkEnd w:id="0"/>
      <w:r w:rsidRPr="00DA0A84">
        <w:rPr>
          <w:rFonts w:ascii="Arial" w:hAnsi="Arial" w:cs="Arial"/>
          <w:b/>
        </w:rPr>
        <w:t xml:space="preserve">  </w:t>
      </w:r>
      <w:proofErr w:type="spellStart"/>
      <w:r w:rsidRPr="00DA0A84">
        <w:rPr>
          <w:rFonts w:ascii="Arial" w:hAnsi="Arial" w:cs="Arial"/>
          <w:b/>
        </w:rPr>
        <w:t>Радосав</w:t>
      </w:r>
      <w:proofErr w:type="spellEnd"/>
      <w:r w:rsidRPr="00DA0A84">
        <w:rPr>
          <w:rFonts w:ascii="Arial" w:hAnsi="Arial" w:cs="Arial"/>
          <w:b/>
        </w:rPr>
        <w:t xml:space="preserve"> </w:t>
      </w:r>
      <w:proofErr w:type="spellStart"/>
      <w:r w:rsidRPr="00DA0A84">
        <w:rPr>
          <w:rFonts w:ascii="Arial" w:hAnsi="Arial" w:cs="Arial"/>
          <w:b/>
        </w:rPr>
        <w:t>Урошевић</w:t>
      </w:r>
      <w:proofErr w:type="spellEnd"/>
    </w:p>
    <w:sectPr w:rsidR="00972845" w:rsidRPr="00972845" w:rsidSect="0053043A">
      <w:pgSz w:w="12240" w:h="15840"/>
      <w:pgMar w:top="851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51BD" w:rsidRDefault="006E51BD" w:rsidP="00BA7396">
      <w:r>
        <w:separator/>
      </w:r>
    </w:p>
  </w:endnote>
  <w:endnote w:type="continuationSeparator" w:id="0">
    <w:p w:rsidR="006E51BD" w:rsidRDefault="006E51BD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51BD" w:rsidRDefault="006E51BD" w:rsidP="00BA7396">
      <w:r>
        <w:separator/>
      </w:r>
    </w:p>
  </w:footnote>
  <w:footnote w:type="continuationSeparator" w:id="0">
    <w:p w:rsidR="006E51BD" w:rsidRDefault="006E51BD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7FCF"/>
    <w:rsid w:val="000716AC"/>
    <w:rsid w:val="00075306"/>
    <w:rsid w:val="00077C4D"/>
    <w:rsid w:val="00090EE2"/>
    <w:rsid w:val="0009118B"/>
    <w:rsid w:val="000B3922"/>
    <w:rsid w:val="000E0DF3"/>
    <w:rsid w:val="000E5392"/>
    <w:rsid w:val="000E7E95"/>
    <w:rsid w:val="00136E1D"/>
    <w:rsid w:val="00154647"/>
    <w:rsid w:val="00162BB1"/>
    <w:rsid w:val="001A377F"/>
    <w:rsid w:val="001A77E0"/>
    <w:rsid w:val="001B6959"/>
    <w:rsid w:val="001C7348"/>
    <w:rsid w:val="001D0BF0"/>
    <w:rsid w:val="001D40E5"/>
    <w:rsid w:val="001E1794"/>
    <w:rsid w:val="001E404C"/>
    <w:rsid w:val="001E7C35"/>
    <w:rsid w:val="002072BA"/>
    <w:rsid w:val="00234178"/>
    <w:rsid w:val="00235BF5"/>
    <w:rsid w:val="00240CBF"/>
    <w:rsid w:val="00267C7D"/>
    <w:rsid w:val="00282840"/>
    <w:rsid w:val="00284A91"/>
    <w:rsid w:val="00294662"/>
    <w:rsid w:val="00295023"/>
    <w:rsid w:val="002A6869"/>
    <w:rsid w:val="002E7569"/>
    <w:rsid w:val="00306C9C"/>
    <w:rsid w:val="00310915"/>
    <w:rsid w:val="00322389"/>
    <w:rsid w:val="00353DD0"/>
    <w:rsid w:val="00357476"/>
    <w:rsid w:val="00387AB7"/>
    <w:rsid w:val="00392F99"/>
    <w:rsid w:val="00395587"/>
    <w:rsid w:val="003D3AF2"/>
    <w:rsid w:val="003D3FB6"/>
    <w:rsid w:val="003F334E"/>
    <w:rsid w:val="00421C05"/>
    <w:rsid w:val="0047459A"/>
    <w:rsid w:val="004A4396"/>
    <w:rsid w:val="004B549B"/>
    <w:rsid w:val="004E1351"/>
    <w:rsid w:val="004F4F9C"/>
    <w:rsid w:val="00504237"/>
    <w:rsid w:val="00513372"/>
    <w:rsid w:val="0053043A"/>
    <w:rsid w:val="0054756C"/>
    <w:rsid w:val="005506C9"/>
    <w:rsid w:val="005561F5"/>
    <w:rsid w:val="005602EB"/>
    <w:rsid w:val="005805F3"/>
    <w:rsid w:val="005A3E04"/>
    <w:rsid w:val="005C4266"/>
    <w:rsid w:val="005D3339"/>
    <w:rsid w:val="005D347C"/>
    <w:rsid w:val="005F00B7"/>
    <w:rsid w:val="005F03ED"/>
    <w:rsid w:val="005F6D49"/>
    <w:rsid w:val="00601210"/>
    <w:rsid w:val="006129CD"/>
    <w:rsid w:val="006674A5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D360F"/>
    <w:rsid w:val="006E4E97"/>
    <w:rsid w:val="006E51BD"/>
    <w:rsid w:val="006F1605"/>
    <w:rsid w:val="00702CFF"/>
    <w:rsid w:val="007043B6"/>
    <w:rsid w:val="00705E35"/>
    <w:rsid w:val="00721DB9"/>
    <w:rsid w:val="00723380"/>
    <w:rsid w:val="00733149"/>
    <w:rsid w:val="00736E8D"/>
    <w:rsid w:val="007371B3"/>
    <w:rsid w:val="00741A35"/>
    <w:rsid w:val="007535B9"/>
    <w:rsid w:val="0075584A"/>
    <w:rsid w:val="00793A27"/>
    <w:rsid w:val="007A1C7D"/>
    <w:rsid w:val="007C12EB"/>
    <w:rsid w:val="007C2657"/>
    <w:rsid w:val="007D05DC"/>
    <w:rsid w:val="007E4D89"/>
    <w:rsid w:val="007E7A1D"/>
    <w:rsid w:val="008039CA"/>
    <w:rsid w:val="008047E8"/>
    <w:rsid w:val="008169A7"/>
    <w:rsid w:val="008301C9"/>
    <w:rsid w:val="008322D4"/>
    <w:rsid w:val="00833765"/>
    <w:rsid w:val="0085327D"/>
    <w:rsid w:val="00867F89"/>
    <w:rsid w:val="00871235"/>
    <w:rsid w:val="008752A0"/>
    <w:rsid w:val="00882CA1"/>
    <w:rsid w:val="00892978"/>
    <w:rsid w:val="008A2781"/>
    <w:rsid w:val="008B09E9"/>
    <w:rsid w:val="008C0535"/>
    <w:rsid w:val="008C488C"/>
    <w:rsid w:val="008C5160"/>
    <w:rsid w:val="008D0D72"/>
    <w:rsid w:val="008E4862"/>
    <w:rsid w:val="008E6C79"/>
    <w:rsid w:val="008E7881"/>
    <w:rsid w:val="00910643"/>
    <w:rsid w:val="009535C3"/>
    <w:rsid w:val="00960A46"/>
    <w:rsid w:val="00972845"/>
    <w:rsid w:val="00981466"/>
    <w:rsid w:val="009874EB"/>
    <w:rsid w:val="00996BF3"/>
    <w:rsid w:val="009E489E"/>
    <w:rsid w:val="009F37BA"/>
    <w:rsid w:val="00A07773"/>
    <w:rsid w:val="00A15A74"/>
    <w:rsid w:val="00A265F9"/>
    <w:rsid w:val="00A71595"/>
    <w:rsid w:val="00AA117E"/>
    <w:rsid w:val="00AB3F12"/>
    <w:rsid w:val="00AC6578"/>
    <w:rsid w:val="00AD100C"/>
    <w:rsid w:val="00AD48A3"/>
    <w:rsid w:val="00AE7D02"/>
    <w:rsid w:val="00B2646E"/>
    <w:rsid w:val="00B40AA1"/>
    <w:rsid w:val="00B535B4"/>
    <w:rsid w:val="00B7089B"/>
    <w:rsid w:val="00BA7396"/>
    <w:rsid w:val="00BA7877"/>
    <w:rsid w:val="00BC25EE"/>
    <w:rsid w:val="00BD4282"/>
    <w:rsid w:val="00BE11B9"/>
    <w:rsid w:val="00BE1A68"/>
    <w:rsid w:val="00BE4394"/>
    <w:rsid w:val="00BF3A3D"/>
    <w:rsid w:val="00C111D8"/>
    <w:rsid w:val="00C179F9"/>
    <w:rsid w:val="00C3159A"/>
    <w:rsid w:val="00C450DD"/>
    <w:rsid w:val="00C50E7B"/>
    <w:rsid w:val="00C5148C"/>
    <w:rsid w:val="00C52D5B"/>
    <w:rsid w:val="00C549B4"/>
    <w:rsid w:val="00C54ED8"/>
    <w:rsid w:val="00C72668"/>
    <w:rsid w:val="00C75DF0"/>
    <w:rsid w:val="00C773E3"/>
    <w:rsid w:val="00C87DA2"/>
    <w:rsid w:val="00C96017"/>
    <w:rsid w:val="00CC63BD"/>
    <w:rsid w:val="00CD147A"/>
    <w:rsid w:val="00D0552B"/>
    <w:rsid w:val="00D06D2A"/>
    <w:rsid w:val="00D25692"/>
    <w:rsid w:val="00D27C82"/>
    <w:rsid w:val="00D4308A"/>
    <w:rsid w:val="00D87CB1"/>
    <w:rsid w:val="00DA0A84"/>
    <w:rsid w:val="00DB629C"/>
    <w:rsid w:val="00DD04AC"/>
    <w:rsid w:val="00DF5EA1"/>
    <w:rsid w:val="00E3478E"/>
    <w:rsid w:val="00E61671"/>
    <w:rsid w:val="00E721E9"/>
    <w:rsid w:val="00E9656A"/>
    <w:rsid w:val="00ED0AF4"/>
    <w:rsid w:val="00ED0F74"/>
    <w:rsid w:val="00ED4766"/>
    <w:rsid w:val="00F20105"/>
    <w:rsid w:val="00F72683"/>
    <w:rsid w:val="00F7433F"/>
    <w:rsid w:val="00F829CD"/>
    <w:rsid w:val="00FB6BD5"/>
    <w:rsid w:val="00FB7CBA"/>
    <w:rsid w:val="00FE5BF8"/>
    <w:rsid w:val="00FF1494"/>
    <w:rsid w:val="00FF5C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50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6</cp:revision>
  <cp:lastPrinted>2022-02-28T08:56:00Z</cp:lastPrinted>
  <dcterms:created xsi:type="dcterms:W3CDTF">2022-02-14T07:09:00Z</dcterms:created>
  <dcterms:modified xsi:type="dcterms:W3CDTF">2022-02-28T08:56:00Z</dcterms:modified>
</cp:coreProperties>
</file>